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7A0D2" w14:textId="34B19EF0" w:rsidR="00A002C0" w:rsidRPr="00506087" w:rsidRDefault="00A002C0" w:rsidP="00A002C0">
      <w:pPr>
        <w:jc w:val="center"/>
        <w:rPr>
          <w:b/>
        </w:rPr>
      </w:pPr>
      <w:r>
        <w:rPr>
          <w:b/>
        </w:rPr>
        <w:t>Power of Attorney</w:t>
      </w:r>
    </w:p>
    <w:p w14:paraId="44BABD51" w14:textId="0F93C4D6" w:rsidR="00ED4469" w:rsidRPr="00506087" w:rsidRDefault="00B96AD3" w:rsidP="00A002C0">
      <w:pPr>
        <w:jc w:val="center"/>
        <w:rPr>
          <w:b/>
        </w:rPr>
      </w:pPr>
      <w:r>
        <w:rPr>
          <w:b/>
        </w:rPr>
        <w:t>General Assembly of ING-GRAD Jsc.</w:t>
      </w:r>
    </w:p>
    <w:p w14:paraId="3C71C82A" w14:textId="77777777" w:rsidR="00CC6658" w:rsidRPr="00506087" w:rsidRDefault="00CC6658" w:rsidP="00A12A10">
      <w:pPr>
        <w:rPr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D4469" w:rsidRPr="00506087" w14:paraId="79741294" w14:textId="77777777" w:rsidTr="00ED4469">
        <w:tc>
          <w:tcPr>
            <w:tcW w:w="4531" w:type="dxa"/>
          </w:tcPr>
          <w:p w14:paraId="76B456B1" w14:textId="173F6945" w:rsidR="00ED4469" w:rsidRPr="00506087" w:rsidRDefault="00ED4469" w:rsidP="00506087">
            <w:pPr>
              <w:pStyle w:val="ListParagraph"/>
              <w:numPr>
                <w:ilvl w:val="0"/>
                <w:numId w:val="13"/>
              </w:numPr>
              <w:spacing w:line="264" w:lineRule="auto"/>
              <w:contextualSpacing w:val="0"/>
            </w:pPr>
            <w:r>
              <w:t>Name and surname/company, residence/registered office, and OIB of the principal (shareholder):</w:t>
            </w:r>
          </w:p>
          <w:p w14:paraId="66BB4C83" w14:textId="77777777" w:rsidR="00D22B1E" w:rsidRPr="00506087" w:rsidRDefault="00D22B1E" w:rsidP="00A12A10">
            <w:pPr>
              <w:pStyle w:val="ListParagraph"/>
              <w:spacing w:line="264" w:lineRule="auto"/>
              <w:ind w:left="360"/>
              <w:contextualSpacing w:val="0"/>
              <w:rPr>
                <w:lang w:val="hr-HR"/>
              </w:rPr>
            </w:pPr>
          </w:p>
          <w:p w14:paraId="7F6EAF39" w14:textId="3CE39E80" w:rsidR="00ED4469" w:rsidRPr="00506087" w:rsidRDefault="00A002C0" w:rsidP="00506087">
            <w:pPr>
              <w:pStyle w:val="ListParagraph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t>If the principal is a legal entity</w:t>
            </w:r>
            <w:r w:rsidR="002722EB">
              <w:rPr>
                <w:i/>
              </w:rPr>
              <w:t>,</w:t>
            </w:r>
            <w:r>
              <w:rPr>
                <w:i/>
              </w:rPr>
              <w:t xml:space="preserve"> name and surname of the authorized legal representative of the principal (or name and surname of the person signing the power of attorney):</w:t>
            </w:r>
          </w:p>
        </w:tc>
        <w:tc>
          <w:tcPr>
            <w:tcW w:w="4531" w:type="dxa"/>
          </w:tcPr>
          <w:p w14:paraId="54451644" w14:textId="77777777" w:rsidR="00ED4469" w:rsidRPr="00506087" w:rsidRDefault="00ED4469" w:rsidP="00A12A10">
            <w:pPr>
              <w:spacing w:line="264" w:lineRule="auto"/>
              <w:rPr>
                <w:lang w:val="hr-HR"/>
              </w:rPr>
            </w:pPr>
          </w:p>
        </w:tc>
      </w:tr>
      <w:tr w:rsidR="00ED4469" w:rsidRPr="00506087" w14:paraId="7378B2B8" w14:textId="77777777" w:rsidTr="00ED4469">
        <w:tc>
          <w:tcPr>
            <w:tcW w:w="4531" w:type="dxa"/>
          </w:tcPr>
          <w:p w14:paraId="4E92D07E" w14:textId="5682CCC4" w:rsidR="00ED4469" w:rsidRPr="00506087" w:rsidRDefault="00ED4469" w:rsidP="00506087">
            <w:pPr>
              <w:pStyle w:val="ListParagraph"/>
              <w:numPr>
                <w:ilvl w:val="0"/>
                <w:numId w:val="13"/>
              </w:numPr>
              <w:spacing w:line="264" w:lineRule="auto"/>
              <w:contextualSpacing w:val="0"/>
            </w:pPr>
            <w:r>
              <w:t>Total number of shares held by the principal:</w:t>
            </w:r>
          </w:p>
        </w:tc>
        <w:tc>
          <w:tcPr>
            <w:tcW w:w="4531" w:type="dxa"/>
          </w:tcPr>
          <w:p w14:paraId="7155610A" w14:textId="77777777" w:rsidR="00ED4469" w:rsidRPr="00506087" w:rsidRDefault="00ED4469" w:rsidP="00A12A10">
            <w:pPr>
              <w:spacing w:line="264" w:lineRule="auto"/>
              <w:rPr>
                <w:lang w:val="hr-HR"/>
              </w:rPr>
            </w:pPr>
          </w:p>
        </w:tc>
      </w:tr>
      <w:tr w:rsidR="00ED4469" w:rsidRPr="00506087" w14:paraId="5A36B05A" w14:textId="77777777" w:rsidTr="00ED4469">
        <w:tc>
          <w:tcPr>
            <w:tcW w:w="4531" w:type="dxa"/>
          </w:tcPr>
          <w:p w14:paraId="786D20DF" w14:textId="4863E8B4" w:rsidR="00ED4469" w:rsidRPr="00506087" w:rsidRDefault="00ED4469" w:rsidP="00506087">
            <w:pPr>
              <w:pStyle w:val="ListParagraph"/>
              <w:numPr>
                <w:ilvl w:val="0"/>
                <w:numId w:val="13"/>
              </w:numPr>
              <w:spacing w:line="264" w:lineRule="auto"/>
              <w:contextualSpacing w:val="0"/>
            </w:pPr>
            <w:r>
              <w:t>Principal’s account number with the Central Depository and Clearing Company Inc.</w:t>
            </w:r>
          </w:p>
        </w:tc>
        <w:tc>
          <w:tcPr>
            <w:tcW w:w="4531" w:type="dxa"/>
          </w:tcPr>
          <w:p w14:paraId="0D92F7BC" w14:textId="77777777" w:rsidR="00ED4469" w:rsidRPr="00506087" w:rsidRDefault="00ED4469" w:rsidP="00A12A10">
            <w:pPr>
              <w:spacing w:line="264" w:lineRule="auto"/>
              <w:rPr>
                <w:lang w:val="hr-HR"/>
              </w:rPr>
            </w:pPr>
          </w:p>
        </w:tc>
      </w:tr>
    </w:tbl>
    <w:p w14:paraId="7F184A5A" w14:textId="77777777" w:rsidR="00B96AD3" w:rsidRPr="00506087" w:rsidRDefault="00B96AD3" w:rsidP="00A12A10">
      <w:pPr>
        <w:rPr>
          <w:lang w:val="hr-HR"/>
        </w:rPr>
      </w:pPr>
    </w:p>
    <w:p w14:paraId="641FB718" w14:textId="3BA4DB9B" w:rsidR="00B24BCF" w:rsidRPr="00506087" w:rsidRDefault="00B96AD3" w:rsidP="00A12A10">
      <w:r>
        <w:t xml:space="preserve">I hereby authorize the proxy named below, on my/our behalf and for my/our account: </w:t>
      </w:r>
    </w:p>
    <w:p w14:paraId="24418A10" w14:textId="3047C5FE" w:rsidR="00B24BCF" w:rsidRPr="00506087" w:rsidRDefault="004A1632" w:rsidP="00506087">
      <w:pPr>
        <w:pStyle w:val="ListParagraph"/>
        <w:numPr>
          <w:ilvl w:val="0"/>
          <w:numId w:val="18"/>
        </w:numPr>
      </w:pPr>
      <w:r>
        <w:t xml:space="preserve">To </w:t>
      </w:r>
      <w:r w:rsidR="002722EB">
        <w:t>apply</w:t>
      </w:r>
      <w:r w:rsidR="00B96AD3">
        <w:t xml:space="preserve"> for participation at the General Assembly of ING-GRAD Jsc., Zagreb, Kalinovica 3/IV, OIB:  93245284305, which will be held on 1 July 2025, at the Hilton Garden Inn Hotel, Radnička cesta 21, 10000 Zagreb, North Hall, 8th floor, </w:t>
      </w:r>
    </w:p>
    <w:p w14:paraId="5CA4C245" w14:textId="75638526" w:rsidR="00B24BCF" w:rsidRPr="00506087" w:rsidRDefault="004A1632" w:rsidP="00506087">
      <w:pPr>
        <w:pStyle w:val="ListParagraph"/>
        <w:numPr>
          <w:ilvl w:val="0"/>
          <w:numId w:val="18"/>
        </w:numPr>
      </w:pPr>
      <w:r>
        <w:t xml:space="preserve">To </w:t>
      </w:r>
      <w:r w:rsidR="00B24BCF">
        <w:t>represent me/us at that General Assembly; and</w:t>
      </w:r>
    </w:p>
    <w:p w14:paraId="61E960D8" w14:textId="0EB5988C" w:rsidR="00B96AD3" w:rsidRPr="00506087" w:rsidRDefault="004A1632" w:rsidP="00506087">
      <w:pPr>
        <w:pStyle w:val="ListParagraph"/>
        <w:numPr>
          <w:ilvl w:val="0"/>
          <w:numId w:val="18"/>
        </w:numPr>
      </w:pPr>
      <w:r>
        <w:t xml:space="preserve">To </w:t>
      </w:r>
      <w:r w:rsidR="00B96AD3">
        <w:t>participate in its proceedings and vote on all decisions adopted at the Assembly</w:t>
      </w:r>
      <w:r>
        <w:t xml:space="preserve">, </w:t>
      </w:r>
      <w:r>
        <w:t>on my/our behalf and for my/our account</w:t>
      </w:r>
      <w:r>
        <w:t>.</w:t>
      </w:r>
    </w:p>
    <w:p w14:paraId="51352BF0" w14:textId="77777777" w:rsidR="00ED4469" w:rsidRPr="00506087" w:rsidRDefault="00ED4469" w:rsidP="00A12A10">
      <w:pPr>
        <w:rPr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D4469" w:rsidRPr="00506087" w14:paraId="046B8259" w14:textId="77777777" w:rsidTr="00ED4469">
        <w:tc>
          <w:tcPr>
            <w:tcW w:w="4531" w:type="dxa"/>
          </w:tcPr>
          <w:p w14:paraId="7FE37E7C" w14:textId="33F9C690" w:rsidR="00ED4469" w:rsidRPr="00506087" w:rsidRDefault="00ED4469" w:rsidP="00506087">
            <w:pPr>
              <w:pStyle w:val="ListParagraph"/>
              <w:numPr>
                <w:ilvl w:val="0"/>
                <w:numId w:val="14"/>
              </w:numPr>
              <w:spacing w:line="264" w:lineRule="auto"/>
              <w:contextualSpacing w:val="0"/>
            </w:pPr>
            <w:r>
              <w:t>Name and surname/company, residence/registered office, and OIB of the proxy</w:t>
            </w:r>
          </w:p>
        </w:tc>
        <w:tc>
          <w:tcPr>
            <w:tcW w:w="4531" w:type="dxa"/>
          </w:tcPr>
          <w:p w14:paraId="55785541" w14:textId="77777777" w:rsidR="00ED4469" w:rsidRPr="00506087" w:rsidRDefault="00ED4469" w:rsidP="00A12A10">
            <w:pPr>
              <w:spacing w:line="264" w:lineRule="auto"/>
              <w:rPr>
                <w:lang w:val="hr-HR"/>
              </w:rPr>
            </w:pPr>
          </w:p>
        </w:tc>
      </w:tr>
      <w:tr w:rsidR="00ED4469" w:rsidRPr="00506087" w14:paraId="5F4B3DC0" w14:textId="77777777" w:rsidTr="00ED4469">
        <w:tc>
          <w:tcPr>
            <w:tcW w:w="4531" w:type="dxa"/>
          </w:tcPr>
          <w:p w14:paraId="5767B339" w14:textId="03F51573" w:rsidR="00ED4469" w:rsidRPr="00506087" w:rsidRDefault="00ED4469" w:rsidP="00506087">
            <w:pPr>
              <w:pStyle w:val="ListParagraph"/>
              <w:numPr>
                <w:ilvl w:val="0"/>
                <w:numId w:val="14"/>
              </w:numPr>
              <w:spacing w:line="264" w:lineRule="auto"/>
              <w:contextualSpacing w:val="0"/>
            </w:pPr>
            <w:r>
              <w:t>Voting instructions (optional)</w:t>
            </w:r>
          </w:p>
        </w:tc>
        <w:tc>
          <w:tcPr>
            <w:tcW w:w="4531" w:type="dxa"/>
          </w:tcPr>
          <w:p w14:paraId="40538612" w14:textId="77777777" w:rsidR="00ED4469" w:rsidRPr="00506087" w:rsidRDefault="00ED4469" w:rsidP="00A12A10">
            <w:pPr>
              <w:spacing w:line="264" w:lineRule="auto"/>
              <w:rPr>
                <w:lang w:val="hr-HR"/>
              </w:rPr>
            </w:pPr>
          </w:p>
        </w:tc>
      </w:tr>
    </w:tbl>
    <w:p w14:paraId="648CC717" w14:textId="77777777" w:rsidR="00ED4469" w:rsidRPr="00506087" w:rsidRDefault="00ED4469" w:rsidP="00A12A10">
      <w:pPr>
        <w:rPr>
          <w:lang w:val="hr-HR"/>
        </w:rPr>
      </w:pPr>
    </w:p>
    <w:p w14:paraId="07BE9D1E" w14:textId="534EB5F6" w:rsidR="00D64318" w:rsidRPr="00506087" w:rsidRDefault="00506087" w:rsidP="00A12A10">
      <w:r>
        <w:t>Date: __________________</w:t>
      </w:r>
    </w:p>
    <w:p w14:paraId="0DA78699" w14:textId="77777777" w:rsidR="00506087" w:rsidRPr="00506087" w:rsidRDefault="00506087" w:rsidP="00A12A10">
      <w:pPr>
        <w:rPr>
          <w:lang w:val="hr-HR"/>
        </w:rPr>
      </w:pPr>
    </w:p>
    <w:p w14:paraId="138137F5" w14:textId="037AD02A" w:rsidR="00D74BF1" w:rsidRPr="00A002C0" w:rsidRDefault="00ED4469" w:rsidP="00130A9A">
      <w:r>
        <w:t xml:space="preserve">Signature of the Principal:  ____________________________ </w:t>
      </w:r>
    </w:p>
    <w:sectPr w:rsidR="00D74BF1" w:rsidRPr="00A002C0" w:rsidSect="00071DCD">
      <w:headerReference w:type="default" r:id="rId8"/>
      <w:pgSz w:w="11906" w:h="16838"/>
      <w:pgMar w:top="1417" w:right="1417" w:bottom="1417" w:left="1417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A7B65" w14:textId="77777777" w:rsidR="00F06ACA" w:rsidRDefault="00F06ACA" w:rsidP="00930C8B">
      <w:pPr>
        <w:spacing w:line="240" w:lineRule="auto"/>
      </w:pPr>
      <w:r>
        <w:separator/>
      </w:r>
    </w:p>
  </w:endnote>
  <w:endnote w:type="continuationSeparator" w:id="0">
    <w:p w14:paraId="7CDD0FEF" w14:textId="77777777" w:rsidR="00F06ACA" w:rsidRDefault="00F06ACA" w:rsidP="00930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9E41A" w14:textId="77777777" w:rsidR="00F06ACA" w:rsidRDefault="00F06ACA" w:rsidP="00930C8B">
      <w:pPr>
        <w:spacing w:line="240" w:lineRule="auto"/>
      </w:pPr>
      <w:r>
        <w:separator/>
      </w:r>
    </w:p>
  </w:footnote>
  <w:footnote w:type="continuationSeparator" w:id="0">
    <w:p w14:paraId="46A3EBEC" w14:textId="77777777" w:rsidR="00F06ACA" w:rsidRDefault="00F06ACA" w:rsidP="00930C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C3BC9" w14:textId="77777777" w:rsidR="00130A9A" w:rsidRPr="00506087" w:rsidRDefault="00130A9A" w:rsidP="00130A9A">
    <w:pPr>
      <w:rPr>
        <w:b/>
      </w:rPr>
    </w:pPr>
    <w:r>
      <w:rPr>
        <w:b/>
      </w:rPr>
      <w:t>Power of Attorney Form</w:t>
    </w:r>
  </w:p>
  <w:p w14:paraId="008679BF" w14:textId="77777777" w:rsidR="003F2CC9" w:rsidRPr="00506087" w:rsidRDefault="003F2CC9" w:rsidP="005060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1C2A"/>
    <w:multiLevelType w:val="hybridMultilevel"/>
    <w:tmpl w:val="54BE6BD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9BD"/>
    <w:multiLevelType w:val="hybridMultilevel"/>
    <w:tmpl w:val="0912359E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39606CD0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30694"/>
    <w:multiLevelType w:val="hybridMultilevel"/>
    <w:tmpl w:val="1F36BC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C27A4A"/>
    <w:multiLevelType w:val="hybridMultilevel"/>
    <w:tmpl w:val="0912359E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39606CD0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C500B4"/>
    <w:multiLevelType w:val="hybridMultilevel"/>
    <w:tmpl w:val="59D47AD2"/>
    <w:lvl w:ilvl="0" w:tplc="08090001">
      <w:start w:val="1"/>
      <w:numFmt w:val="bullet"/>
      <w:lvlText w:val=""/>
      <w:lvlJc w:val="left"/>
      <w:pPr>
        <w:ind w:left="1486" w:hanging="705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5" w15:restartNumberingAfterBreak="0">
    <w:nsid w:val="0E13331A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B2608B"/>
    <w:multiLevelType w:val="hybridMultilevel"/>
    <w:tmpl w:val="16B2F49A"/>
    <w:lvl w:ilvl="0" w:tplc="52723714">
      <w:start w:val="1"/>
      <w:numFmt w:val="bullet"/>
      <w:lvlText w:val="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13E916C0"/>
    <w:multiLevelType w:val="hybridMultilevel"/>
    <w:tmpl w:val="D570B2B0"/>
    <w:lvl w:ilvl="0" w:tplc="AE1E3F4A">
      <w:start w:val="1"/>
      <w:numFmt w:val="upperRoman"/>
      <w:lvlText w:val="%1."/>
      <w:lvlJc w:val="left"/>
      <w:pPr>
        <w:ind w:left="705" w:hanging="705"/>
      </w:pPr>
      <w:rPr>
        <w:rFonts w:hint="default"/>
      </w:rPr>
    </w:lvl>
    <w:lvl w:ilvl="1" w:tplc="041A0017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3C244C"/>
    <w:multiLevelType w:val="hybridMultilevel"/>
    <w:tmpl w:val="6D6AFF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AA2AAFDE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1817C1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E61BB4"/>
    <w:multiLevelType w:val="hybridMultilevel"/>
    <w:tmpl w:val="FCCA5B18"/>
    <w:lvl w:ilvl="0" w:tplc="52723714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A6789E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2E312A"/>
    <w:multiLevelType w:val="hybridMultilevel"/>
    <w:tmpl w:val="C2360B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812D5D"/>
    <w:multiLevelType w:val="hybridMultilevel"/>
    <w:tmpl w:val="06100B66"/>
    <w:lvl w:ilvl="0" w:tplc="041A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6962413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8536A"/>
    <w:multiLevelType w:val="hybridMultilevel"/>
    <w:tmpl w:val="BD667A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76943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2D41BC"/>
    <w:multiLevelType w:val="hybridMultilevel"/>
    <w:tmpl w:val="195A1B18"/>
    <w:lvl w:ilvl="0" w:tplc="041A0017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5" w:hanging="360"/>
      </w:pPr>
    </w:lvl>
    <w:lvl w:ilvl="2" w:tplc="165E5360">
      <w:start w:val="1"/>
      <w:numFmt w:val="lowerLetter"/>
      <w:lvlText w:val="%3)"/>
      <w:lvlJc w:val="left"/>
      <w:pPr>
        <w:ind w:left="3030" w:hanging="705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3225" w:hanging="360"/>
      </w:pPr>
    </w:lvl>
    <w:lvl w:ilvl="4" w:tplc="08090019" w:tentative="1">
      <w:start w:val="1"/>
      <w:numFmt w:val="lowerLetter"/>
      <w:lvlText w:val="%5."/>
      <w:lvlJc w:val="left"/>
      <w:pPr>
        <w:ind w:left="3945" w:hanging="360"/>
      </w:pPr>
    </w:lvl>
    <w:lvl w:ilvl="5" w:tplc="0809001B" w:tentative="1">
      <w:start w:val="1"/>
      <w:numFmt w:val="lowerRoman"/>
      <w:lvlText w:val="%6."/>
      <w:lvlJc w:val="right"/>
      <w:pPr>
        <w:ind w:left="4665" w:hanging="180"/>
      </w:pPr>
    </w:lvl>
    <w:lvl w:ilvl="6" w:tplc="0809000F" w:tentative="1">
      <w:start w:val="1"/>
      <w:numFmt w:val="decimal"/>
      <w:lvlText w:val="%7."/>
      <w:lvlJc w:val="left"/>
      <w:pPr>
        <w:ind w:left="5385" w:hanging="360"/>
      </w:pPr>
    </w:lvl>
    <w:lvl w:ilvl="7" w:tplc="08090019" w:tentative="1">
      <w:start w:val="1"/>
      <w:numFmt w:val="lowerLetter"/>
      <w:lvlText w:val="%8."/>
      <w:lvlJc w:val="left"/>
      <w:pPr>
        <w:ind w:left="6105" w:hanging="360"/>
      </w:pPr>
    </w:lvl>
    <w:lvl w:ilvl="8" w:tplc="0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54285828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605BDD"/>
    <w:multiLevelType w:val="hybridMultilevel"/>
    <w:tmpl w:val="597660E6"/>
    <w:lvl w:ilvl="0" w:tplc="7898CD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F17088"/>
    <w:multiLevelType w:val="hybridMultilevel"/>
    <w:tmpl w:val="9D3EBE6E"/>
    <w:lvl w:ilvl="0" w:tplc="4418B8D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2403F2"/>
    <w:multiLevelType w:val="hybridMultilevel"/>
    <w:tmpl w:val="15D4B4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DF5C8E"/>
    <w:multiLevelType w:val="hybridMultilevel"/>
    <w:tmpl w:val="54BE6BD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A14C4A"/>
    <w:multiLevelType w:val="hybridMultilevel"/>
    <w:tmpl w:val="219E2256"/>
    <w:lvl w:ilvl="0" w:tplc="800A64E4">
      <w:start w:val="1"/>
      <w:numFmt w:val="decimal"/>
      <w:lvlText w:val="%1."/>
      <w:lvlJc w:val="left"/>
      <w:pPr>
        <w:ind w:left="705" w:hanging="705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A56509"/>
    <w:multiLevelType w:val="hybridMultilevel"/>
    <w:tmpl w:val="161A5AF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334695">
    <w:abstractNumId w:val="23"/>
  </w:num>
  <w:num w:numId="2" w16cid:durableId="1697459036">
    <w:abstractNumId w:val="20"/>
  </w:num>
  <w:num w:numId="3" w16cid:durableId="1829439541">
    <w:abstractNumId w:val="7"/>
  </w:num>
  <w:num w:numId="4" w16cid:durableId="541943820">
    <w:abstractNumId w:val="17"/>
  </w:num>
  <w:num w:numId="5" w16cid:durableId="950863011">
    <w:abstractNumId w:val="4"/>
  </w:num>
  <w:num w:numId="6" w16cid:durableId="1508639061">
    <w:abstractNumId w:val="1"/>
  </w:num>
  <w:num w:numId="7" w16cid:durableId="1085538886">
    <w:abstractNumId w:val="18"/>
  </w:num>
  <w:num w:numId="8" w16cid:durableId="793332003">
    <w:abstractNumId w:val="5"/>
  </w:num>
  <w:num w:numId="9" w16cid:durableId="904414021">
    <w:abstractNumId w:val="9"/>
  </w:num>
  <w:num w:numId="10" w16cid:durableId="1273826680">
    <w:abstractNumId w:val="14"/>
  </w:num>
  <w:num w:numId="11" w16cid:durableId="1427380216">
    <w:abstractNumId w:val="11"/>
  </w:num>
  <w:num w:numId="12" w16cid:durableId="1441530542">
    <w:abstractNumId w:val="21"/>
  </w:num>
  <w:num w:numId="13" w16cid:durableId="224996659">
    <w:abstractNumId w:val="2"/>
  </w:num>
  <w:num w:numId="14" w16cid:durableId="2146044476">
    <w:abstractNumId w:val="8"/>
  </w:num>
  <w:num w:numId="15" w16cid:durableId="21251452">
    <w:abstractNumId w:val="15"/>
  </w:num>
  <w:num w:numId="16" w16cid:durableId="492795278">
    <w:abstractNumId w:val="6"/>
  </w:num>
  <w:num w:numId="17" w16cid:durableId="259678119">
    <w:abstractNumId w:val="10"/>
  </w:num>
  <w:num w:numId="18" w16cid:durableId="549729543">
    <w:abstractNumId w:val="19"/>
  </w:num>
  <w:num w:numId="19" w16cid:durableId="1418987828">
    <w:abstractNumId w:val="24"/>
  </w:num>
  <w:num w:numId="20" w16cid:durableId="1808862515">
    <w:abstractNumId w:val="3"/>
  </w:num>
  <w:num w:numId="21" w16cid:durableId="907500970">
    <w:abstractNumId w:val="16"/>
  </w:num>
  <w:num w:numId="22" w16cid:durableId="1400249806">
    <w:abstractNumId w:val="0"/>
  </w:num>
  <w:num w:numId="23" w16cid:durableId="630474848">
    <w:abstractNumId w:val="12"/>
  </w:num>
  <w:num w:numId="24" w16cid:durableId="42680054">
    <w:abstractNumId w:val="13"/>
  </w:num>
  <w:num w:numId="25" w16cid:durableId="1903247779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xNLMwt7QwMjQ2MjZR0lEKTi0uzszPAykwrAUApWAykiwAAAA="/>
  </w:docVars>
  <w:rsids>
    <w:rsidRoot w:val="00B96AD3"/>
    <w:rsid w:val="00005EEE"/>
    <w:rsid w:val="0002197C"/>
    <w:rsid w:val="00025689"/>
    <w:rsid w:val="00027DE1"/>
    <w:rsid w:val="00071DCD"/>
    <w:rsid w:val="00095A2A"/>
    <w:rsid w:val="000B26CE"/>
    <w:rsid w:val="000D3CF9"/>
    <w:rsid w:val="000D5499"/>
    <w:rsid w:val="0011531F"/>
    <w:rsid w:val="00115776"/>
    <w:rsid w:val="0012380A"/>
    <w:rsid w:val="001245E7"/>
    <w:rsid w:val="00130A9A"/>
    <w:rsid w:val="00145C5C"/>
    <w:rsid w:val="00164881"/>
    <w:rsid w:val="0018449A"/>
    <w:rsid w:val="00196786"/>
    <w:rsid w:val="001B2131"/>
    <w:rsid w:val="001D08C9"/>
    <w:rsid w:val="00200348"/>
    <w:rsid w:val="00202EE0"/>
    <w:rsid w:val="002039F2"/>
    <w:rsid w:val="00213507"/>
    <w:rsid w:val="00257B97"/>
    <w:rsid w:val="0026711A"/>
    <w:rsid w:val="002722EB"/>
    <w:rsid w:val="002B3F8B"/>
    <w:rsid w:val="003557E7"/>
    <w:rsid w:val="00374D51"/>
    <w:rsid w:val="003A54AE"/>
    <w:rsid w:val="003C34B0"/>
    <w:rsid w:val="003F2CC9"/>
    <w:rsid w:val="004019EA"/>
    <w:rsid w:val="004520F2"/>
    <w:rsid w:val="004724B8"/>
    <w:rsid w:val="004878A0"/>
    <w:rsid w:val="004A1632"/>
    <w:rsid w:val="004B0E0A"/>
    <w:rsid w:val="004E3382"/>
    <w:rsid w:val="004E720B"/>
    <w:rsid w:val="004F0179"/>
    <w:rsid w:val="00500021"/>
    <w:rsid w:val="005043D7"/>
    <w:rsid w:val="00506087"/>
    <w:rsid w:val="00516C6E"/>
    <w:rsid w:val="005562AA"/>
    <w:rsid w:val="005666FE"/>
    <w:rsid w:val="00587A94"/>
    <w:rsid w:val="005917DE"/>
    <w:rsid w:val="00594F1A"/>
    <w:rsid w:val="005B06CD"/>
    <w:rsid w:val="005B56DE"/>
    <w:rsid w:val="005C1252"/>
    <w:rsid w:val="005C6C7A"/>
    <w:rsid w:val="005E1912"/>
    <w:rsid w:val="0060621D"/>
    <w:rsid w:val="00645771"/>
    <w:rsid w:val="00653BFD"/>
    <w:rsid w:val="00665192"/>
    <w:rsid w:val="00682325"/>
    <w:rsid w:val="006971A7"/>
    <w:rsid w:val="006A69D0"/>
    <w:rsid w:val="006A7A1C"/>
    <w:rsid w:val="006B1FB6"/>
    <w:rsid w:val="00713FAD"/>
    <w:rsid w:val="007269C5"/>
    <w:rsid w:val="007F0FA5"/>
    <w:rsid w:val="00846F25"/>
    <w:rsid w:val="00871C5D"/>
    <w:rsid w:val="00877A81"/>
    <w:rsid w:val="00880630"/>
    <w:rsid w:val="0088390A"/>
    <w:rsid w:val="008A20E7"/>
    <w:rsid w:val="008A3EBA"/>
    <w:rsid w:val="008C04A7"/>
    <w:rsid w:val="008C293B"/>
    <w:rsid w:val="008C418A"/>
    <w:rsid w:val="00930C8B"/>
    <w:rsid w:val="009338B6"/>
    <w:rsid w:val="0096019C"/>
    <w:rsid w:val="00994B80"/>
    <w:rsid w:val="009B3A5B"/>
    <w:rsid w:val="009C0618"/>
    <w:rsid w:val="009F5CD8"/>
    <w:rsid w:val="00A002C0"/>
    <w:rsid w:val="00A12A10"/>
    <w:rsid w:val="00A1426F"/>
    <w:rsid w:val="00A47423"/>
    <w:rsid w:val="00A60944"/>
    <w:rsid w:val="00A71153"/>
    <w:rsid w:val="00A80D86"/>
    <w:rsid w:val="00A86679"/>
    <w:rsid w:val="00A95E7A"/>
    <w:rsid w:val="00AA153E"/>
    <w:rsid w:val="00AD524B"/>
    <w:rsid w:val="00AF2452"/>
    <w:rsid w:val="00AF2504"/>
    <w:rsid w:val="00B0422B"/>
    <w:rsid w:val="00B24BCF"/>
    <w:rsid w:val="00B96AD3"/>
    <w:rsid w:val="00BA15DD"/>
    <w:rsid w:val="00BA6199"/>
    <w:rsid w:val="00BC716C"/>
    <w:rsid w:val="00C24766"/>
    <w:rsid w:val="00C41738"/>
    <w:rsid w:val="00C61FB3"/>
    <w:rsid w:val="00CB3E6C"/>
    <w:rsid w:val="00CC6658"/>
    <w:rsid w:val="00D22B1E"/>
    <w:rsid w:val="00D64318"/>
    <w:rsid w:val="00D667C2"/>
    <w:rsid w:val="00D66B50"/>
    <w:rsid w:val="00D74BF1"/>
    <w:rsid w:val="00D90D50"/>
    <w:rsid w:val="00DA1B25"/>
    <w:rsid w:val="00DA1D9E"/>
    <w:rsid w:val="00DA647B"/>
    <w:rsid w:val="00DB4EF3"/>
    <w:rsid w:val="00E746C6"/>
    <w:rsid w:val="00E85528"/>
    <w:rsid w:val="00E86A1A"/>
    <w:rsid w:val="00E9205D"/>
    <w:rsid w:val="00ED4469"/>
    <w:rsid w:val="00EF1CE9"/>
    <w:rsid w:val="00F06ACA"/>
    <w:rsid w:val="00F85BEB"/>
    <w:rsid w:val="00FA1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F21E218"/>
  <w15:chartTrackingRefBased/>
  <w15:docId w15:val="{581AAED8-4D1A-425E-8CC2-2D9BDA88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Ebrima" w:eastAsiaTheme="minorHAnsi" w:hAnsi="Ebrima" w:cs="Times New Roman"/>
        <w:sz w:val="21"/>
        <w:lang w:val="en-US" w:eastAsia="en-US" w:bidi="ar-SA"/>
      </w:rPr>
    </w:rPrDefault>
    <w:pPrDefault>
      <w:pPr>
        <w:spacing w:line="26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A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0C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C8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0C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C8B"/>
    <w:rPr>
      <w:lang w:val="en-US"/>
    </w:rPr>
  </w:style>
  <w:style w:type="character" w:styleId="Hyperlink">
    <w:name w:val="Hyperlink"/>
    <w:basedOn w:val="DefaultParagraphFont"/>
    <w:uiPriority w:val="99"/>
    <w:unhideWhenUsed/>
    <w:rsid w:val="00D643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3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A1D9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56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4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5E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5E7"/>
    <w:rPr>
      <w:sz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5E7"/>
    <w:rPr>
      <w:b/>
      <w:bCs/>
      <w:sz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5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5E7"/>
    <w:rPr>
      <w:rFonts w:ascii="Segoe UI" w:hAnsi="Segoe UI" w:cs="Segoe UI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6C7A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6C7A"/>
    <w:rPr>
      <w:sz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C6C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7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5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2196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29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2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70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565018">
                                  <w:marLeft w:val="0"/>
                                  <w:marRight w:val="9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94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579221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129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7933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071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06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5842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924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21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59885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4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450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130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712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886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660282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23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640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1020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975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7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7662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15015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90367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3371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14849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4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CC4DC-21AD-4D22-B814-708C437DE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77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oric &amp; Partners</dc:creator>
  <cp:keywords/>
  <dc:description/>
  <cp:lastModifiedBy>Lada Askic</cp:lastModifiedBy>
  <cp:revision>4</cp:revision>
  <cp:lastPrinted>2025-04-29T08:12:00Z</cp:lastPrinted>
  <dcterms:created xsi:type="dcterms:W3CDTF">2025-04-29T08:14:00Z</dcterms:created>
  <dcterms:modified xsi:type="dcterms:W3CDTF">2025-04-2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14660f-4e01-4acb-a4fe-483b13698e85</vt:lpwstr>
  </property>
</Properties>
</file>